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A2CE2" w:rsidRDefault="00E73180">
      <w:r>
        <w:t>App.js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path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r w:rsidRPr="00E7318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quire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path'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xpress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r w:rsidRPr="00E7318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quire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express'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ejs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r w:rsidRPr="00E7318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quire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ejs'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bodyParser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r w:rsidRPr="00E7318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quire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body-parser'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mysql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r w:rsidRPr="00E7318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quire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mysql'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app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r w:rsidRPr="00E7318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xpress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connection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ysql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7318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reateConnection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{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ost: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localhost'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: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root'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ssword:</w:t>
      </w:r>
      <w:r w:rsidR="00E35F1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Dhruvesh@903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base: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crudmysql'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)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connection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7318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onnect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unction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rror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{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E7318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!!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rror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sole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7318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og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rror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E7318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se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sole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7318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og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Database Connected!'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); 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set views file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app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7318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et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views'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E73180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path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7318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join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__dirname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views'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set view engine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app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7318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et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view engine'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ejs'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app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7318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use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7318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bodyParser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7318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json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)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app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7318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use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7318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bodyParser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7318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urlencoded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{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xtended: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alse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}));</w:t>
      </w:r>
    </w:p>
    <w:p w:rsidR="00E73180" w:rsidRPr="00E73180" w:rsidRDefault="00E73180" w:rsidP="00E73180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br/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app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7318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/'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(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q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 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=&gt;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{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et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ql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ELECT * FROM university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et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query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r w:rsidRPr="00E73180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connection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7318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query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ql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(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rr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ows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 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=&gt;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{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E7318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rr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 </w:t>
      </w:r>
      <w:r w:rsidRPr="00E7318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throw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rr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7318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nder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user_index'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{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itle :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CRUD Operation using ExpressJS MySQL'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s :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ows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})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})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);</w:t>
      </w:r>
    </w:p>
    <w:p w:rsidR="00E73180" w:rsidRPr="00E73180" w:rsidRDefault="00E73180" w:rsidP="00E73180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app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7318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/add'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(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q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 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=&gt;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{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7318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nder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user_add'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{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itle :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CRUD Operation using ExpressJS MySQL'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})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)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app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7318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ost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/save'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(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q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 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=&gt;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{ 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et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{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id: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q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dy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id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name: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q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dy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name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name: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q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dy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name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ame: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q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dy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ame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name: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q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dy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name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et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ql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NSERT INTO university SET ?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et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query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r w:rsidRPr="00E73180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connection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7318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query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ql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(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rr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ults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 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=&gt;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{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</w:t>
      </w:r>
      <w:r w:rsidRPr="00E7318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rr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 </w:t>
      </w:r>
      <w:r w:rsidRPr="00E7318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throw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rr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7318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direct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/'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})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)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app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7318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/edit/:userId'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(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q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 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=&gt;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{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userId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q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rams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Id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et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ql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`Select * from university where id = 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${</w:t>
      </w:r>
      <w:r w:rsidRPr="00E73180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userId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}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`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et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query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r w:rsidRPr="00E73180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connection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7318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query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ql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(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rr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ult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 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=&gt;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{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E7318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rr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 </w:t>
      </w:r>
      <w:r w:rsidRPr="00E7318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throw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rr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7318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nder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user_edit'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{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itle :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CRUD Operation using ExpressJS MySQL'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 :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ult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E73180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})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})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);</w:t>
      </w:r>
    </w:p>
    <w:p w:rsidR="00E73180" w:rsidRPr="00E73180" w:rsidRDefault="00E73180" w:rsidP="00E73180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app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7318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ost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/update'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(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q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 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=&gt;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{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userId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q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dy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et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ql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pdate university SET cid='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q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dy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id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', cname='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q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dy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name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',  dname='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q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dy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name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', iname='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q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dy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ame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', uname='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q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dy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name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' where id =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E73180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userId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et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query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r w:rsidRPr="00E73180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connection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7318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query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ql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(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rr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ults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 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=&gt;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{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</w:t>
      </w:r>
      <w:r w:rsidRPr="00E7318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rr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 </w:t>
      </w:r>
      <w:r w:rsidRPr="00E7318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throw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rr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7318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direct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/'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})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);</w:t>
      </w:r>
    </w:p>
    <w:p w:rsidR="00E73180" w:rsidRPr="00E73180" w:rsidRDefault="00E73180" w:rsidP="00E73180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app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7318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/delete/:userId'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(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q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 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=&gt;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{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userId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q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rams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Id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et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ql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`DELETE from university where id = 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${</w:t>
      </w:r>
      <w:r w:rsidRPr="00E73180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userId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}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`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et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query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r w:rsidRPr="00E73180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connection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7318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query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ql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(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rr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ult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 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=&gt;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{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E7318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rr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 </w:t>
      </w:r>
      <w:r w:rsidRPr="00E7318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throw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rr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7318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direct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/'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})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);</w:t>
      </w:r>
    </w:p>
    <w:p w:rsidR="00E73180" w:rsidRPr="00E73180" w:rsidRDefault="00E73180" w:rsidP="00E73180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 Server Listening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app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7318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isten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73180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030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() 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=&gt;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{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sole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7318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og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Server is running at port 3030'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>});</w:t>
      </w:r>
    </w:p>
    <w:p w:rsidR="00E73180" w:rsidRDefault="00E73180"/>
    <w:p w:rsidR="00E73180" w:rsidRDefault="00E73180">
      <w:r>
        <w:t>Index.ejs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!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OCTYPE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tml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ang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"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%=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itle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%&gt;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harset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tf-8"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viewport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tent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width=device-width, initial-scale=1"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nk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l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tylesheet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maxcdn.bootstrapcdn.com/bootstrap/4.3.1/css/bootstrap.min.css"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ajax.googleapis.com/ajax/libs/jquery/3.4.1/jquery.min.js"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cdnjs.cloudflare.com/ajax/libs/popper.js/1.14.7/umd/popper.min.js"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maxcdn.bootstrapcdn.com/bootstrap/4.3.1/js/bootstrap.min.js"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ntainer"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2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%=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itle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%&gt;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2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add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tn btn-sm btn-primary"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dd Course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able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able table-dark table-striped"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ead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r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urse id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urse name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epartment name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nstitute name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niversity name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r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ead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body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&lt;%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s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7318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orEach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unction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niversity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{ %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r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d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%=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niversity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id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%&gt;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d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d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%=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niversity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name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%&gt;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d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d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%=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niversity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name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%&gt;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d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d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%=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niversity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ame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%&gt;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d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d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%=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niversity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name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%&gt;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d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d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  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dit/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%=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niversity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%&gt;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tn btn-sm btn-primary"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dit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  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elete/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%=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niversity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%&gt;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tn btn-sm btn-danger"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elete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d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>          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r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&lt;% }); %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body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able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Default="00E73180"/>
    <w:p w:rsidR="00E73180" w:rsidRDefault="00E73180">
      <w:r>
        <w:t>Add.ejs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!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OCTYPE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tml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ang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"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%=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itle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%&gt;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harset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tf-8"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viewport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tent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width=device-width, initial-scale=1"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nk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l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tylesheet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maxcdn.bootstrapcdn.com/bootstrap/4.3.1/css/bootstrap.min.css"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ajax.googleapis.com/ajax/libs/jquery/3.4.1/jquery.min.js"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cdnjs.cloudflare.com/ajax/libs/popper.js/1.14.7/umd/popper.min.js"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maxcdn.bootstrapcdn.com/bootstrap/4.3.1/js/bootstrap.min.js"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ntainer"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2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%=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itle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%&gt;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2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orm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ction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save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ethod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ost"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orm-group"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r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id"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urse id: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orm-control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id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laceholder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 Course id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id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quired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orm-group"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r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name"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urse name: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orm-control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name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laceholder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 Course name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name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quired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orm-group"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r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name"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epartment name: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orm-control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name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laceholder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 department name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name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quired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orm-group"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r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name"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nstitute name: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>    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orm-control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name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laceholder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 Institute name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name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quired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orm-group"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r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name"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niversity name: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orm-control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name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laceholder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 University name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name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quired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ubmit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tn btn-primary"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ubmit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orm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Default="00E73180"/>
    <w:p w:rsidR="00E73180" w:rsidRDefault="00E73180">
      <w:r>
        <w:t>Edit.ejs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!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OCTYPE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tml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ang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"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%=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itle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%&gt;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harset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tf-8"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viewport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tent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width=device-width, initial-scale=1"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nk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l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tylesheet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maxcdn.bootstrapcdn.com/bootstrap/4.3.1/css/bootstrap.min.css"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ajax.googleapis.com/ajax/libs/jquery/3.4.1/jquery.min.js"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cdnjs.cloudflare.com/ajax/libs/popper.js/1.14.7/umd/popper.min.js"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maxcdn.bootstrapcdn.com/bootstrap/4.3.1/js/bootstrap.min.js"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ntainer"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2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%=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itle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%&gt;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2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orm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ction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update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ethod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ost"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idden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%=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%&gt;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d"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orm-group"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r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id"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urse ID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orm-control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id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laceholder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 Course ID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%=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id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%&gt;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id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quired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orm-group"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r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name"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urse name: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>    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orm-control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name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laceholder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 Course id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%=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name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%&gt;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name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quired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orm-group"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r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name"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epartment name: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orm-control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name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laceholder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 Course name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%=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name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%&gt;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name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quired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orm-group"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r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name"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nstitute name: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orm-control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name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laceholder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 department name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%=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ame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%&gt;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name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quired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orm-group"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r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name"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niversity name: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orm-control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name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laceholder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 University name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%=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name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%&gt;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name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quired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ubmit"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7318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7318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tn btn-primary"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ubmit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orm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Pr="00E73180" w:rsidRDefault="00E73180" w:rsidP="00E7318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E7318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E7318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E73180" w:rsidRDefault="00E73180"/>
    <w:p w:rsidR="00E73180" w:rsidRDefault="00E73180">
      <w:pPr>
        <w:rPr>
          <w:rFonts w:ascii="Times New Roman" w:hAnsi="Times New Roman" w:cs="Times New Roman"/>
          <w:b/>
        </w:rPr>
      </w:pPr>
      <w:r w:rsidRPr="00E73180">
        <w:rPr>
          <w:rFonts w:ascii="Times New Roman" w:hAnsi="Times New Roman" w:cs="Times New Roman"/>
          <w:b/>
          <w:sz w:val="28"/>
        </w:rPr>
        <w:t>Output:</w:t>
      </w:r>
    </w:p>
    <w:p w:rsidR="00E73180" w:rsidRDefault="000C004E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  <w:lang w:val="en-US" w:bidi="gu-IN"/>
        </w:rPr>
        <w:drawing>
          <wp:inline distT="0" distB="0" distL="0" distR="0">
            <wp:extent cx="5731510" cy="2678607"/>
            <wp:effectExtent l="19050" t="0" r="254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7860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73180" w:rsidRDefault="00E73180">
      <w:pPr>
        <w:rPr>
          <w:noProof/>
        </w:rPr>
      </w:pPr>
    </w:p>
    <w:p w:rsidR="00E73180" w:rsidRDefault="00E73180">
      <w:pPr>
        <w:rPr>
          <w:noProof/>
        </w:rPr>
      </w:pPr>
    </w:p>
    <w:p w:rsidR="00E73180" w:rsidRPr="00E73180" w:rsidRDefault="00E73180">
      <w:pPr>
        <w:rPr>
          <w:rFonts w:ascii="Times New Roman" w:hAnsi="Times New Roman" w:cs="Times New Roman"/>
          <w:b/>
          <w:noProof/>
          <w:sz w:val="24"/>
        </w:rPr>
      </w:pPr>
      <w:r w:rsidRPr="00E73180">
        <w:rPr>
          <w:rFonts w:ascii="Times New Roman" w:hAnsi="Times New Roman" w:cs="Times New Roman"/>
          <w:b/>
          <w:noProof/>
          <w:sz w:val="24"/>
        </w:rPr>
        <w:t>Insert:</w:t>
      </w:r>
    </w:p>
    <w:p w:rsidR="00E73180" w:rsidRDefault="000C004E">
      <w:pPr>
        <w:rPr>
          <w:noProof/>
        </w:rPr>
      </w:pPr>
      <w:r>
        <w:rPr>
          <w:noProof/>
          <w:lang w:val="en-US" w:bidi="gu-IN"/>
        </w:rPr>
        <w:drawing>
          <wp:inline distT="0" distB="0" distL="0" distR="0">
            <wp:extent cx="5731510" cy="2302502"/>
            <wp:effectExtent l="19050" t="0" r="2540" b="0"/>
            <wp:docPr id="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30250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73180" w:rsidRPr="00E73180" w:rsidRDefault="00E73180">
      <w:pPr>
        <w:rPr>
          <w:rFonts w:ascii="Times New Roman" w:hAnsi="Times New Roman" w:cs="Times New Roman"/>
          <w:b/>
          <w:noProof/>
          <w:sz w:val="24"/>
          <w:szCs w:val="24"/>
        </w:rPr>
      </w:pPr>
      <w:bookmarkStart w:id="0" w:name="_GoBack"/>
      <w:r w:rsidRPr="00E73180">
        <w:rPr>
          <w:rFonts w:ascii="Times New Roman" w:hAnsi="Times New Roman" w:cs="Times New Roman"/>
          <w:b/>
          <w:noProof/>
          <w:sz w:val="24"/>
          <w:szCs w:val="24"/>
        </w:rPr>
        <w:t>DISPLAY:</w:t>
      </w:r>
    </w:p>
    <w:bookmarkEnd w:id="0"/>
    <w:p w:rsidR="00E73180" w:rsidRDefault="00E73180">
      <w:pPr>
        <w:rPr>
          <w:noProof/>
        </w:rPr>
      </w:pPr>
    </w:p>
    <w:p w:rsidR="00E73180" w:rsidRDefault="000C004E">
      <w:pPr>
        <w:rPr>
          <w:noProof/>
        </w:rPr>
      </w:pPr>
      <w:r>
        <w:rPr>
          <w:noProof/>
          <w:lang w:val="en-US" w:bidi="gu-IN"/>
        </w:rPr>
        <w:drawing>
          <wp:inline distT="0" distB="0" distL="0" distR="0">
            <wp:extent cx="5657215" cy="1712595"/>
            <wp:effectExtent l="19050" t="0" r="635" b="0"/>
            <wp:docPr id="10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7215" cy="17125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73180" w:rsidRPr="00E73180" w:rsidRDefault="00E73180">
      <w:pPr>
        <w:rPr>
          <w:rFonts w:ascii="Times New Roman" w:hAnsi="Times New Roman" w:cs="Times New Roman"/>
          <w:b/>
          <w:noProof/>
          <w:sz w:val="24"/>
        </w:rPr>
      </w:pPr>
      <w:r w:rsidRPr="00E73180">
        <w:rPr>
          <w:rFonts w:ascii="Times New Roman" w:hAnsi="Times New Roman" w:cs="Times New Roman"/>
          <w:b/>
          <w:noProof/>
          <w:sz w:val="24"/>
        </w:rPr>
        <w:t>Edit:</w:t>
      </w:r>
    </w:p>
    <w:p w:rsidR="00E73180" w:rsidRDefault="000C004E">
      <w:pPr>
        <w:rPr>
          <w:noProof/>
        </w:rPr>
      </w:pPr>
      <w:r>
        <w:rPr>
          <w:noProof/>
          <w:lang w:val="en-US" w:bidi="gu-IN"/>
        </w:rPr>
        <w:drawing>
          <wp:inline distT="0" distB="0" distL="0" distR="0">
            <wp:extent cx="5731510" cy="1738280"/>
            <wp:effectExtent l="19050" t="0" r="2540" b="0"/>
            <wp:docPr id="11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7382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73180" w:rsidRDefault="00E73180">
      <w:pPr>
        <w:rPr>
          <w:rFonts w:ascii="Times New Roman" w:hAnsi="Times New Roman" w:cs="Times New Roman"/>
          <w:b/>
        </w:rPr>
      </w:pPr>
    </w:p>
    <w:p w:rsidR="00E73180" w:rsidRDefault="00E73180">
      <w:pPr>
        <w:rPr>
          <w:rFonts w:ascii="Times New Roman" w:hAnsi="Times New Roman" w:cs="Times New Roman"/>
          <w:b/>
        </w:rPr>
      </w:pPr>
    </w:p>
    <w:p w:rsidR="00E73180" w:rsidRDefault="00E73180">
      <w:pPr>
        <w:rPr>
          <w:rFonts w:ascii="Times New Roman" w:hAnsi="Times New Roman" w:cs="Times New Roman"/>
          <w:b/>
        </w:rPr>
      </w:pPr>
    </w:p>
    <w:p w:rsidR="00E73180" w:rsidRDefault="00E73180">
      <w:pPr>
        <w:rPr>
          <w:rFonts w:ascii="Times New Roman" w:hAnsi="Times New Roman" w:cs="Times New Roman"/>
          <w:b/>
        </w:rPr>
      </w:pPr>
    </w:p>
    <w:p w:rsidR="00E73180" w:rsidRDefault="00E73180">
      <w:pPr>
        <w:rPr>
          <w:rFonts w:ascii="Times New Roman" w:hAnsi="Times New Roman" w:cs="Times New Roman"/>
          <w:b/>
        </w:rPr>
      </w:pPr>
    </w:p>
    <w:p w:rsidR="00E73180" w:rsidRDefault="00E73180">
      <w:pPr>
        <w:rPr>
          <w:rFonts w:ascii="Times New Roman" w:hAnsi="Times New Roman" w:cs="Times New Roman"/>
          <w:b/>
        </w:rPr>
      </w:pPr>
    </w:p>
    <w:p w:rsidR="00E73180" w:rsidRDefault="00E73180">
      <w:pPr>
        <w:rPr>
          <w:rFonts w:ascii="Times New Roman" w:hAnsi="Times New Roman" w:cs="Times New Roman"/>
          <w:b/>
        </w:rPr>
      </w:pPr>
    </w:p>
    <w:p w:rsidR="00E73180" w:rsidRDefault="000C004E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  <w:lang w:val="en-US" w:bidi="gu-IN"/>
        </w:rPr>
        <w:drawing>
          <wp:inline distT="0" distB="0" distL="0" distR="0">
            <wp:extent cx="5731510" cy="2835431"/>
            <wp:effectExtent l="1905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83543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73180" w:rsidRDefault="000C004E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  <w:lang w:val="en-US" w:bidi="gu-IN"/>
        </w:rPr>
        <w:drawing>
          <wp:inline distT="0" distB="0" distL="0" distR="0">
            <wp:extent cx="5731510" cy="2485249"/>
            <wp:effectExtent l="1905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48524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E73180" w:rsidRPr="00E73180">
        <w:rPr>
          <w:rFonts w:ascii="Times New Roman" w:hAnsi="Times New Roman" w:cs="Times New Roman"/>
          <w:b/>
        </w:rPr>
        <w:br/>
      </w:r>
    </w:p>
    <w:p w:rsidR="00E73180" w:rsidRDefault="00E73180">
      <w:pPr>
        <w:rPr>
          <w:noProof/>
        </w:rPr>
      </w:pPr>
      <w:r>
        <w:rPr>
          <w:rFonts w:ascii="Times New Roman" w:hAnsi="Times New Roman" w:cs="Times New Roman"/>
          <w:b/>
        </w:rPr>
        <w:t>Delete:</w:t>
      </w:r>
    </w:p>
    <w:p w:rsidR="00E73180" w:rsidRDefault="000C004E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  <w:lang w:val="en-US" w:bidi="gu-IN"/>
        </w:rPr>
        <w:drawing>
          <wp:inline distT="0" distB="0" distL="0" distR="0">
            <wp:extent cx="5698258" cy="1658203"/>
            <wp:effectExtent l="1905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7855" cy="165808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73180" w:rsidRPr="00E73180" w:rsidRDefault="00E73180">
      <w:pPr>
        <w:rPr>
          <w:rFonts w:ascii="Times New Roman" w:hAnsi="Times New Roman" w:cs="Times New Roman"/>
          <w:b/>
        </w:rPr>
      </w:pPr>
    </w:p>
    <w:sectPr w:rsidR="00E73180" w:rsidRPr="00E73180" w:rsidSect="00E73180">
      <w:headerReference w:type="default" r:id="rId16"/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603B3" w:rsidRDefault="000603B3" w:rsidP="00E73180">
      <w:pPr>
        <w:spacing w:after="0" w:line="240" w:lineRule="auto"/>
      </w:pPr>
      <w:r>
        <w:separator/>
      </w:r>
    </w:p>
  </w:endnote>
  <w:endnote w:type="continuationSeparator" w:id="1">
    <w:p w:rsidR="000603B3" w:rsidRDefault="000603B3" w:rsidP="00E731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603B3" w:rsidRDefault="000603B3" w:rsidP="00E73180">
      <w:pPr>
        <w:spacing w:after="0" w:line="240" w:lineRule="auto"/>
      </w:pPr>
      <w:r>
        <w:separator/>
      </w:r>
    </w:p>
  </w:footnote>
  <w:footnote w:type="continuationSeparator" w:id="1">
    <w:p w:rsidR="000603B3" w:rsidRDefault="000603B3" w:rsidP="00E731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73180" w:rsidRDefault="00E73180">
    <w:pPr>
      <w:pStyle w:val="Header"/>
    </w:pPr>
    <w:r>
      <w:t>CSPIT-CE</w:t>
    </w:r>
    <w:r>
      <w:ptab w:relativeTo="margin" w:alignment="center" w:leader="none"/>
    </w:r>
    <w:r>
      <w:t>CE-377 AWT</w:t>
    </w:r>
    <w:r>
      <w:ptab w:relativeTo="margin" w:alignment="right" w:leader="none"/>
    </w:r>
    <w:r w:rsidR="004E1361">
      <w:t>19CE097</w:t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7O0MDAwNzO3NDI0NDJU0lEKTi0uzszPAykwrAUAInNO2CwAAAA="/>
  </w:docVars>
  <w:rsids>
    <w:rsidRoot w:val="003369C1"/>
    <w:rsid w:val="000603B3"/>
    <w:rsid w:val="000C004E"/>
    <w:rsid w:val="003369C1"/>
    <w:rsid w:val="004310B7"/>
    <w:rsid w:val="004C0AB8"/>
    <w:rsid w:val="004E1361"/>
    <w:rsid w:val="009A2CE2"/>
    <w:rsid w:val="00AA46BD"/>
    <w:rsid w:val="00E35F18"/>
    <w:rsid w:val="00E73180"/>
    <w:rsid w:val="00FF36D7"/>
    <w:rsid w:val="00FF6B4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F36D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7318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3180"/>
  </w:style>
  <w:style w:type="paragraph" w:styleId="Footer">
    <w:name w:val="footer"/>
    <w:basedOn w:val="Normal"/>
    <w:link w:val="FooterChar"/>
    <w:uiPriority w:val="99"/>
    <w:unhideWhenUsed/>
    <w:rsid w:val="00E7318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3180"/>
  </w:style>
  <w:style w:type="paragraph" w:styleId="BalloonText">
    <w:name w:val="Balloon Text"/>
    <w:basedOn w:val="Normal"/>
    <w:link w:val="BalloonTextChar"/>
    <w:uiPriority w:val="99"/>
    <w:semiHidden/>
    <w:unhideWhenUsed/>
    <w:rsid w:val="004E136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1361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2389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25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34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86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41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9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42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2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50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2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85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47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2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8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8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3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4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5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0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66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2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6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5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34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9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55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86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1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48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0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1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2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4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74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66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77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1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4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0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84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4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6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01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0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8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1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74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9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3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99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01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9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0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23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1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8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2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1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9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6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7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9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2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7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9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9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01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210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27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1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19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57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9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09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0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1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0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2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7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7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8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95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57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63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4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9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7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1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20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8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86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2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7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17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8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6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8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46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9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72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5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84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0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1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63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9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9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67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87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13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57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4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0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7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9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4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7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0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44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9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0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9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0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16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8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5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0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0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2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68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8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35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1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9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5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1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18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5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261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17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03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02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93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33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4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13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63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80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6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02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1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8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7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95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0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73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0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5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34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6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4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2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97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1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5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05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5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62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06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7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8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88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35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0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0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97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2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3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a1c8b746-8c57-4b96-8447-87afe381c282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AEE3AE7F5AF54DAB2A0595D36CC7DE" ma:contentTypeVersion="10" ma:contentTypeDescription="Create a new document." ma:contentTypeScope="" ma:versionID="eb94fc1685373903f834d94082d4813c">
  <xsd:schema xmlns:xsd="http://www.w3.org/2001/XMLSchema" xmlns:xs="http://www.w3.org/2001/XMLSchema" xmlns:p="http://schemas.microsoft.com/office/2006/metadata/properties" xmlns:ns2="a1c8b746-8c57-4b96-8447-87afe381c282" targetNamespace="http://schemas.microsoft.com/office/2006/metadata/properties" ma:root="true" ma:fieldsID="392a7efc89dc96a9f9e2f9eb9e2fd989" ns2:_="">
    <xsd:import namespace="a1c8b746-8c57-4b96-8447-87afe381c282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c8b746-8c57-4b96-8447-87afe381c282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A019E65-D877-4DE6-AC89-791520EB859E}">
  <ds:schemaRefs>
    <ds:schemaRef ds:uri="http://schemas.microsoft.com/office/2006/metadata/properties"/>
    <ds:schemaRef ds:uri="http://schemas.microsoft.com/office/infopath/2007/PartnerControls"/>
    <ds:schemaRef ds:uri="a1c8b746-8c57-4b96-8447-87afe381c282"/>
  </ds:schemaRefs>
</ds:datastoreItem>
</file>

<file path=customXml/itemProps2.xml><?xml version="1.0" encoding="utf-8"?>
<ds:datastoreItem xmlns:ds="http://schemas.openxmlformats.org/officeDocument/2006/customXml" ds:itemID="{4B660EB4-83D8-4DA8-AB78-A3560BBED7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D8407D7-3543-4AF7-BE30-BE9FE09D46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c8b746-8c57-4b96-8447-87afe381c2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8</Pages>
  <Words>1184</Words>
  <Characters>6749</Characters>
  <Application>Microsoft Office Word</Application>
  <DocSecurity>0</DocSecurity>
  <Lines>56</Lines>
  <Paragraphs>15</Paragraphs>
  <ScaleCrop>false</ScaleCrop>
  <Company/>
  <LinksUpToDate>false</LinksUpToDate>
  <CharactersWithSpaces>791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VEK MEHTA</dc:creator>
  <cp:lastModifiedBy>lenovo</cp:lastModifiedBy>
  <cp:revision>4</cp:revision>
  <dcterms:created xsi:type="dcterms:W3CDTF">2021-09-25T17:34:00Z</dcterms:created>
  <dcterms:modified xsi:type="dcterms:W3CDTF">2021-10-31T1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AEE3AE7F5AF54DAB2A0595D36CC7DE</vt:lpwstr>
  </property>
</Properties>
</file>